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945C0C" w14:textId="41063489" w:rsidR="000C7397" w:rsidRPr="00EA5D0B" w:rsidRDefault="00F22C5B" w:rsidP="00EA5D0B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G</w:t>
      </w:r>
      <w:r w:rsidR="009679EE">
        <w:rPr>
          <w:b/>
          <w:sz w:val="32"/>
          <w:szCs w:val="32"/>
        </w:rPr>
        <w:t>roup Activity 11</w:t>
      </w:r>
      <w:r w:rsidR="00C01435">
        <w:rPr>
          <w:b/>
          <w:sz w:val="32"/>
          <w:szCs w:val="32"/>
        </w:rPr>
        <w:t>; CS 3060</w:t>
      </w:r>
    </w:p>
    <w:p w14:paraId="489BF9FF" w14:textId="77777777" w:rsidR="0020767C" w:rsidRDefault="0020767C"/>
    <w:p w14:paraId="71FEDC53" w14:textId="0C891952" w:rsidR="00585381" w:rsidRDefault="0020767C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Names</w:t>
      </w:r>
      <w:r w:rsidR="005A1300" w:rsidRPr="007F601D">
        <w:rPr>
          <w:sz w:val="20"/>
          <w:szCs w:val="20"/>
        </w:rPr>
        <w:t xml:space="preserve"> of s</w:t>
      </w:r>
      <w:r w:rsidRPr="007F601D">
        <w:rPr>
          <w:sz w:val="20"/>
          <w:szCs w:val="20"/>
        </w:rPr>
        <w:t>tudents</w:t>
      </w:r>
      <w:r w:rsidR="00BB3839" w:rsidRPr="007F601D">
        <w:rPr>
          <w:sz w:val="20"/>
          <w:szCs w:val="20"/>
        </w:rPr>
        <w:t xml:space="preserve"> in your group</w:t>
      </w:r>
      <w:r w:rsidRPr="007F601D">
        <w:rPr>
          <w:sz w:val="20"/>
          <w:szCs w:val="20"/>
        </w:rPr>
        <w:t xml:space="preserve">: </w:t>
      </w:r>
      <w:r w:rsidR="00005A29">
        <w:rPr>
          <w:sz w:val="20"/>
          <w:szCs w:val="20"/>
        </w:rPr>
        <w:t xml:space="preserve"> </w:t>
      </w:r>
      <w:r w:rsidR="00005A29" w:rsidRPr="00366AEE">
        <w:rPr>
          <w:sz w:val="20"/>
          <w:szCs w:val="20"/>
        </w:rPr>
        <w:t xml:space="preserve">Sidney Sanders, Amanda </w:t>
      </w:r>
      <w:proofErr w:type="spellStart"/>
      <w:r w:rsidR="00005A29" w:rsidRPr="00366AEE">
        <w:rPr>
          <w:sz w:val="20"/>
          <w:szCs w:val="20"/>
        </w:rPr>
        <w:t>Collert</w:t>
      </w:r>
      <w:proofErr w:type="spellEnd"/>
      <w:r w:rsidR="00005A29" w:rsidRPr="00366AEE">
        <w:rPr>
          <w:sz w:val="20"/>
          <w:szCs w:val="20"/>
        </w:rPr>
        <w:t xml:space="preserve">, </w:t>
      </w:r>
      <w:proofErr w:type="spellStart"/>
      <w:r w:rsidR="00005A29" w:rsidRPr="00366AEE">
        <w:rPr>
          <w:sz w:val="20"/>
          <w:szCs w:val="20"/>
        </w:rPr>
        <w:t>Quinci</w:t>
      </w:r>
      <w:proofErr w:type="spellEnd"/>
      <w:r w:rsidR="00005A29" w:rsidRPr="00366AEE">
        <w:rPr>
          <w:sz w:val="20"/>
          <w:szCs w:val="20"/>
        </w:rPr>
        <w:t xml:space="preserve"> Drain, Emily </w:t>
      </w:r>
      <w:proofErr w:type="spellStart"/>
      <w:r w:rsidR="00005A29" w:rsidRPr="00366AEE">
        <w:rPr>
          <w:sz w:val="20"/>
          <w:szCs w:val="20"/>
        </w:rPr>
        <w:t>Endlish</w:t>
      </w:r>
      <w:proofErr w:type="spellEnd"/>
      <w:r w:rsidR="00005A29" w:rsidRPr="00366AEE">
        <w:rPr>
          <w:sz w:val="20"/>
          <w:szCs w:val="20"/>
        </w:rPr>
        <w:t xml:space="preserve">  </w:t>
      </w:r>
    </w:p>
    <w:p w14:paraId="0203E33D" w14:textId="59575D1A" w:rsidR="0020767C" w:rsidRPr="007F601D" w:rsidRDefault="00CC1F0E">
      <w:pPr>
        <w:rPr>
          <w:sz w:val="20"/>
          <w:szCs w:val="20"/>
        </w:rPr>
      </w:pPr>
      <w:r>
        <w:rPr>
          <w:sz w:val="20"/>
          <w:szCs w:val="20"/>
        </w:rPr>
        <w:t>Points: 10</w:t>
      </w:r>
      <w:r w:rsidR="00B12387">
        <w:rPr>
          <w:sz w:val="20"/>
          <w:szCs w:val="20"/>
        </w:rPr>
        <w:t xml:space="preserve"> </w:t>
      </w:r>
    </w:p>
    <w:p w14:paraId="6B07587D" w14:textId="3D622B1A" w:rsidR="001B59D3" w:rsidRDefault="00585381" w:rsidP="00CE779A">
      <w:pPr>
        <w:rPr>
          <w:sz w:val="20"/>
          <w:szCs w:val="20"/>
        </w:rPr>
      </w:pPr>
      <w:r w:rsidRPr="00585381">
        <w:rPr>
          <w:b/>
          <w:sz w:val="20"/>
          <w:szCs w:val="20"/>
        </w:rPr>
        <w:t>Goal</w:t>
      </w:r>
      <w:r>
        <w:rPr>
          <w:sz w:val="20"/>
          <w:szCs w:val="20"/>
        </w:rPr>
        <w:t>:</w:t>
      </w:r>
      <w:r w:rsidR="0043768A">
        <w:rPr>
          <w:sz w:val="20"/>
          <w:szCs w:val="20"/>
        </w:rPr>
        <w:t xml:space="preserve"> To make us familiar with Scala’s support for</w:t>
      </w:r>
      <w:r w:rsidR="00897CFA">
        <w:rPr>
          <w:sz w:val="20"/>
          <w:szCs w:val="20"/>
        </w:rPr>
        <w:t xml:space="preserve"> </w:t>
      </w:r>
      <w:r w:rsidR="0043768A" w:rsidRPr="0043768A">
        <w:rPr>
          <w:color w:val="0070C0"/>
          <w:sz w:val="20"/>
          <w:szCs w:val="20"/>
        </w:rPr>
        <w:t>map-reduce</w:t>
      </w:r>
      <w:r w:rsidR="00897CFA">
        <w:rPr>
          <w:color w:val="0070C0"/>
          <w:sz w:val="20"/>
          <w:szCs w:val="20"/>
        </w:rPr>
        <w:t xml:space="preserve">, fold, </w:t>
      </w:r>
      <w:r w:rsidR="00897CFA" w:rsidRPr="00897CFA">
        <w:rPr>
          <w:color w:val="000000" w:themeColor="text1"/>
          <w:sz w:val="20"/>
          <w:szCs w:val="20"/>
        </w:rPr>
        <w:t xml:space="preserve">and </w:t>
      </w:r>
      <w:r w:rsidR="002410AD">
        <w:rPr>
          <w:color w:val="000000" w:themeColor="text1"/>
          <w:sz w:val="20"/>
          <w:szCs w:val="20"/>
        </w:rPr>
        <w:t xml:space="preserve">parallel computing </w:t>
      </w:r>
      <w:r w:rsidR="005E3294">
        <w:rPr>
          <w:color w:val="000000" w:themeColor="text1"/>
          <w:sz w:val="20"/>
          <w:szCs w:val="20"/>
        </w:rPr>
        <w:t>functionality</w:t>
      </w:r>
      <w:r w:rsidR="0043768A">
        <w:rPr>
          <w:sz w:val="20"/>
          <w:szCs w:val="20"/>
        </w:rPr>
        <w:t>.</w:t>
      </w:r>
    </w:p>
    <w:p w14:paraId="13DA9365" w14:textId="77777777" w:rsidR="001B59D3" w:rsidRDefault="001B59D3" w:rsidP="00CE779A">
      <w:pPr>
        <w:rPr>
          <w:sz w:val="20"/>
          <w:szCs w:val="20"/>
        </w:rPr>
      </w:pPr>
    </w:p>
    <w:p w14:paraId="0ABF2B77" w14:textId="58B9DE83" w:rsidR="004453D6" w:rsidRDefault="00A272BC" w:rsidP="007F5C10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>
        <w:rPr>
          <w:b/>
          <w:sz w:val="20"/>
          <w:szCs w:val="20"/>
        </w:rPr>
        <w:t xml:space="preserve"> 1</w:t>
      </w:r>
      <w:r w:rsidRPr="007F601D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="00585381">
        <w:rPr>
          <w:sz w:val="20"/>
          <w:szCs w:val="20"/>
        </w:rPr>
        <w:t>(</w:t>
      </w:r>
      <w:r w:rsidR="00777495">
        <w:rPr>
          <w:sz w:val="20"/>
          <w:szCs w:val="20"/>
        </w:rPr>
        <w:t>4</w:t>
      </w:r>
      <w:r w:rsidR="00B6090B">
        <w:rPr>
          <w:sz w:val="20"/>
          <w:szCs w:val="20"/>
        </w:rPr>
        <w:t xml:space="preserve"> points) </w:t>
      </w:r>
    </w:p>
    <w:p w14:paraId="24CE61DC" w14:textId="77777777" w:rsidR="004453D6" w:rsidRDefault="004453D6" w:rsidP="007F5C10">
      <w:pPr>
        <w:rPr>
          <w:sz w:val="20"/>
          <w:szCs w:val="20"/>
        </w:rPr>
      </w:pPr>
    </w:p>
    <w:p w14:paraId="56129A2C" w14:textId="4FA04443" w:rsidR="00A272BC" w:rsidRPr="004453D6" w:rsidRDefault="00310005" w:rsidP="004453D6">
      <w:pPr>
        <w:pStyle w:val="ListParagraph"/>
        <w:numPr>
          <w:ilvl w:val="0"/>
          <w:numId w:val="14"/>
        </w:numPr>
        <w:rPr>
          <w:color w:val="008000"/>
        </w:rPr>
      </w:pPr>
      <w:r w:rsidRPr="004453D6">
        <w:t xml:space="preserve">Write a function </w:t>
      </w:r>
      <w:r w:rsidRPr="004453D6">
        <w:rPr>
          <w:i/>
        </w:rPr>
        <w:t>foo</w:t>
      </w:r>
      <w:r w:rsidR="005F50CF" w:rsidRPr="004453D6">
        <w:rPr>
          <w:i/>
        </w:rPr>
        <w:t>1</w:t>
      </w:r>
      <w:r w:rsidRPr="004453D6">
        <w:rPr>
          <w:i/>
        </w:rPr>
        <w:t xml:space="preserve"> </w:t>
      </w:r>
      <w:r w:rsidRPr="004453D6">
        <w:t xml:space="preserve">which takes a list of integers </w:t>
      </w:r>
      <w:r w:rsidR="00CC1555">
        <w:t xml:space="preserve">x </w:t>
      </w:r>
      <w:r w:rsidRPr="004453D6">
        <w:t>an</w:t>
      </w:r>
      <w:r w:rsidR="00D95779" w:rsidRPr="004453D6">
        <w:t xml:space="preserve">d computes </w:t>
      </w:r>
      <w:r w:rsidR="00AC6A97">
        <w:t xml:space="preserve">(using </w:t>
      </w:r>
      <w:r w:rsidR="00AC6A97" w:rsidRPr="00AC6A97">
        <w:rPr>
          <w:i/>
        </w:rPr>
        <w:t>map</w:t>
      </w:r>
      <w:r w:rsidR="00AC6A97">
        <w:t xml:space="preserve">) </w:t>
      </w:r>
      <w:r w:rsidR="00CC1555">
        <w:t xml:space="preserve">another list y where </w:t>
      </w:r>
      <w:proofErr w:type="spellStart"/>
      <w:r w:rsidR="00CC1555">
        <w:t>i-th</w:t>
      </w:r>
      <w:proofErr w:type="spellEnd"/>
      <w:r w:rsidR="00CC1555">
        <w:t xml:space="preserve"> element of y is equal to </w:t>
      </w:r>
      <w:r w:rsidR="006D4656">
        <w:t>2^</w:t>
      </w:r>
      <w:r w:rsidR="00CC1555">
        <w:t>(</w:t>
      </w:r>
      <w:proofErr w:type="spellStart"/>
      <w:r w:rsidR="00CC1555">
        <w:t>i-th</w:t>
      </w:r>
      <w:proofErr w:type="spellEnd"/>
      <w:r w:rsidR="00CC1555">
        <w:t xml:space="preserve"> element of x). Then, </w:t>
      </w:r>
      <w:r w:rsidR="00CC1555" w:rsidRPr="00CC1555">
        <w:rPr>
          <w:i/>
        </w:rPr>
        <w:t>foo1</w:t>
      </w:r>
      <w:r w:rsidR="003E57B8">
        <w:t xml:space="preserve"> computes the sum</w:t>
      </w:r>
      <w:r w:rsidR="00CC1555">
        <w:t xml:space="preserve"> of list y</w:t>
      </w:r>
      <w:r w:rsidR="00CA4A67">
        <w:t xml:space="preserve"> and returns the sum</w:t>
      </w:r>
      <w:r w:rsidR="00CC1555">
        <w:t xml:space="preserve">. Use </w:t>
      </w:r>
      <w:r w:rsidRPr="004453D6">
        <w:rPr>
          <w:i/>
        </w:rPr>
        <w:t>map-reduce</w:t>
      </w:r>
      <w:r w:rsidRPr="004453D6">
        <w:t xml:space="preserve"> style</w:t>
      </w:r>
      <w:r w:rsidR="00526D58">
        <w:t xml:space="preserve">. </w:t>
      </w:r>
      <w:r w:rsidR="006D4656">
        <w:t xml:space="preserve">As an example, if the input is List(3, 5, 8), then </w:t>
      </w:r>
      <w:r w:rsidR="006D4656" w:rsidRPr="005F50CF">
        <w:rPr>
          <w:i/>
        </w:rPr>
        <w:t>foo</w:t>
      </w:r>
      <w:r w:rsidR="006D4656">
        <w:rPr>
          <w:i/>
        </w:rPr>
        <w:t>1</w:t>
      </w:r>
      <w:r w:rsidR="006D4656">
        <w:t xml:space="preserve"> returns the value of (2^3  + 2^5 + 2^8).</w:t>
      </w:r>
      <w:r w:rsidR="00950F45">
        <w:t xml:space="preserve"> Avoid using</w:t>
      </w:r>
      <w:r w:rsidR="00950F45" w:rsidRPr="004453D6">
        <w:t xml:space="preserve"> any </w:t>
      </w:r>
      <w:r w:rsidR="00950F45" w:rsidRPr="004453D6">
        <w:rPr>
          <w:i/>
        </w:rPr>
        <w:t xml:space="preserve">var </w:t>
      </w:r>
      <w:r w:rsidR="00950F45" w:rsidRPr="004453D6">
        <w:t>in your code.</w:t>
      </w:r>
    </w:p>
    <w:p w14:paraId="764B5CEF" w14:textId="77777777" w:rsidR="004453D6" w:rsidRPr="004453D6" w:rsidRDefault="004453D6" w:rsidP="004453D6">
      <w:pPr>
        <w:pStyle w:val="ListParagraph"/>
        <w:rPr>
          <w:color w:val="008000"/>
        </w:rPr>
      </w:pPr>
    </w:p>
    <w:p w14:paraId="1F3CB07D" w14:textId="1C033161" w:rsidR="004453D6" w:rsidRPr="004453D6" w:rsidRDefault="004453D6" w:rsidP="004453D6">
      <w:pPr>
        <w:pStyle w:val="ListParagraph"/>
        <w:numPr>
          <w:ilvl w:val="0"/>
          <w:numId w:val="14"/>
        </w:numPr>
        <w:rPr>
          <w:color w:val="000000" w:themeColor="text1"/>
        </w:rPr>
      </w:pPr>
      <w:r>
        <w:rPr>
          <w:color w:val="000000" w:themeColor="text1"/>
        </w:rPr>
        <w:t xml:space="preserve">Now </w:t>
      </w:r>
      <w:proofErr w:type="gramStart"/>
      <w:r>
        <w:rPr>
          <w:color w:val="000000" w:themeColor="text1"/>
        </w:rPr>
        <w:t>let’s</w:t>
      </w:r>
      <w:proofErr w:type="gramEnd"/>
      <w:r>
        <w:rPr>
          <w:color w:val="000000" w:themeColor="text1"/>
        </w:rPr>
        <w:t xml:space="preserve"> utilize parallel computation to do the above job. Test with a </w:t>
      </w:r>
      <w:r w:rsidR="00F00A6C">
        <w:rPr>
          <w:color w:val="000000" w:themeColor="text1"/>
        </w:rPr>
        <w:t>random list (</w:t>
      </w:r>
      <w:proofErr w:type="gramStart"/>
      <w:r w:rsidR="00F00A6C">
        <w:rPr>
          <w:color w:val="000000" w:themeColor="text1"/>
        </w:rPr>
        <w:t>e.g.</w:t>
      </w:r>
      <w:proofErr w:type="gramEnd"/>
      <w:r w:rsidR="00F00A6C">
        <w:rPr>
          <w:color w:val="000000" w:themeColor="text1"/>
        </w:rPr>
        <w:t xml:space="preserve"> with 1</w:t>
      </w:r>
      <w:r w:rsidR="00A85C5F">
        <w:rPr>
          <w:color w:val="000000" w:themeColor="text1"/>
        </w:rPr>
        <w:t>0</w:t>
      </w:r>
      <w:r>
        <w:rPr>
          <w:color w:val="000000" w:themeColor="text1"/>
        </w:rPr>
        <w:t xml:space="preserve"> </w:t>
      </w:r>
      <w:r w:rsidR="00A8790C">
        <w:rPr>
          <w:color w:val="000000" w:themeColor="text1"/>
        </w:rPr>
        <w:t xml:space="preserve">random small </w:t>
      </w:r>
      <w:r>
        <w:rPr>
          <w:color w:val="000000" w:themeColor="text1"/>
        </w:rPr>
        <w:t>integers</w:t>
      </w:r>
      <w:r w:rsidR="003B563D">
        <w:rPr>
          <w:color w:val="000000" w:themeColor="text1"/>
        </w:rPr>
        <w:t xml:space="preserve"> or so</w:t>
      </w:r>
      <w:r>
        <w:rPr>
          <w:color w:val="000000" w:themeColor="text1"/>
        </w:rPr>
        <w:t>) to check whether the parallel computation saves time compared to the serial one.</w:t>
      </w:r>
    </w:p>
    <w:p w14:paraId="467A5816" w14:textId="32465226" w:rsidR="0064399B" w:rsidRDefault="0064399B" w:rsidP="00A272BC">
      <w:pPr>
        <w:rPr>
          <w:color w:val="008000"/>
        </w:rPr>
      </w:pPr>
    </w:p>
    <w:p w14:paraId="76EB0719" w14:textId="5AADBE1B" w:rsidR="00A272BC" w:rsidRDefault="00A272BC" w:rsidP="00A272BC">
      <w:pPr>
        <w:rPr>
          <w:sz w:val="20"/>
          <w:szCs w:val="20"/>
        </w:rPr>
      </w:pPr>
    </w:p>
    <w:p w14:paraId="671E9969" w14:textId="07F14B45" w:rsidR="0064399B" w:rsidRDefault="0064399B" w:rsidP="00A272BC">
      <w:pPr>
        <w:rPr>
          <w:b/>
          <w:sz w:val="20"/>
          <w:szCs w:val="20"/>
        </w:rPr>
      </w:pPr>
    </w:p>
    <w:p w14:paraId="1F1154A9" w14:textId="77777777" w:rsidR="00D50778" w:rsidRDefault="00D50778" w:rsidP="00CE779A">
      <w:pPr>
        <w:rPr>
          <w:b/>
          <w:sz w:val="20"/>
          <w:szCs w:val="20"/>
        </w:rPr>
      </w:pPr>
    </w:p>
    <w:p w14:paraId="01BCAECC" w14:textId="77777777" w:rsidR="006100EF" w:rsidRDefault="006100EF" w:rsidP="00CE779A">
      <w:pPr>
        <w:rPr>
          <w:sz w:val="20"/>
          <w:szCs w:val="20"/>
        </w:rPr>
      </w:pPr>
    </w:p>
    <w:p w14:paraId="7E3F206A" w14:textId="597965A6" w:rsidR="0017475A" w:rsidRDefault="0017475A" w:rsidP="0017475A">
      <w:pPr>
        <w:rPr>
          <w:color w:val="008000"/>
        </w:rPr>
      </w:pPr>
      <w:r w:rsidRPr="007F601D">
        <w:rPr>
          <w:b/>
          <w:sz w:val="20"/>
          <w:szCs w:val="20"/>
        </w:rPr>
        <w:t>Task</w:t>
      </w:r>
      <w:r>
        <w:rPr>
          <w:b/>
          <w:sz w:val="20"/>
          <w:szCs w:val="20"/>
        </w:rPr>
        <w:t xml:space="preserve"> 2</w:t>
      </w:r>
      <w:r w:rsidRPr="007F601D">
        <w:rPr>
          <w:sz w:val="20"/>
          <w:szCs w:val="20"/>
        </w:rPr>
        <w:t>:</w:t>
      </w:r>
      <w:r>
        <w:rPr>
          <w:sz w:val="20"/>
          <w:szCs w:val="20"/>
        </w:rPr>
        <w:t xml:space="preserve"> (</w:t>
      </w:r>
      <w:r w:rsidR="00777495">
        <w:rPr>
          <w:sz w:val="20"/>
          <w:szCs w:val="20"/>
        </w:rPr>
        <w:t>3</w:t>
      </w:r>
      <w:r>
        <w:rPr>
          <w:sz w:val="20"/>
          <w:szCs w:val="20"/>
        </w:rPr>
        <w:t xml:space="preserve"> points) Write a function </w:t>
      </w:r>
      <w:r w:rsidRPr="00310005">
        <w:rPr>
          <w:i/>
          <w:sz w:val="20"/>
          <w:szCs w:val="20"/>
        </w:rPr>
        <w:t>foo</w:t>
      </w:r>
      <w:r w:rsidR="005F50CF">
        <w:rPr>
          <w:i/>
          <w:sz w:val="20"/>
          <w:szCs w:val="20"/>
        </w:rPr>
        <w:t>2</w:t>
      </w:r>
      <w:r w:rsidRPr="00310005">
        <w:rPr>
          <w:i/>
          <w:sz w:val="20"/>
          <w:szCs w:val="20"/>
        </w:rPr>
        <w:t xml:space="preserve"> </w:t>
      </w:r>
      <w:r>
        <w:rPr>
          <w:sz w:val="20"/>
          <w:szCs w:val="20"/>
        </w:rPr>
        <w:t xml:space="preserve">which takes a list of strings. Function </w:t>
      </w:r>
      <w:r w:rsidRPr="0017475A">
        <w:rPr>
          <w:i/>
          <w:sz w:val="20"/>
          <w:szCs w:val="20"/>
        </w:rPr>
        <w:t>foo</w:t>
      </w:r>
      <w:r w:rsidR="005F50CF">
        <w:rPr>
          <w:i/>
          <w:sz w:val="20"/>
          <w:szCs w:val="20"/>
        </w:rPr>
        <w:t>2</w:t>
      </w:r>
      <w:r>
        <w:rPr>
          <w:sz w:val="20"/>
          <w:szCs w:val="20"/>
        </w:rPr>
        <w:t xml:space="preserve"> concatenates </w:t>
      </w:r>
      <w:r w:rsidR="00A83037">
        <w:rPr>
          <w:sz w:val="20"/>
          <w:szCs w:val="20"/>
        </w:rPr>
        <w:t>the first character of the input strings together</w:t>
      </w:r>
      <w:r>
        <w:rPr>
          <w:sz w:val="20"/>
          <w:szCs w:val="20"/>
        </w:rPr>
        <w:t xml:space="preserve"> with a ‘hyphen’ character</w:t>
      </w:r>
      <w:r w:rsidR="00A83037">
        <w:rPr>
          <w:sz w:val="20"/>
          <w:szCs w:val="20"/>
        </w:rPr>
        <w:t xml:space="preserve"> as a </w:t>
      </w:r>
      <w:r w:rsidR="00FD375F">
        <w:rPr>
          <w:sz w:val="20"/>
          <w:szCs w:val="20"/>
        </w:rPr>
        <w:t>separator and</w:t>
      </w:r>
      <w:r>
        <w:rPr>
          <w:sz w:val="20"/>
          <w:szCs w:val="20"/>
        </w:rPr>
        <w:t xml:space="preserve"> returns the resultant string. As an </w:t>
      </w:r>
      <w:proofErr w:type="gramStart"/>
      <w:r>
        <w:rPr>
          <w:sz w:val="20"/>
          <w:szCs w:val="20"/>
        </w:rPr>
        <w:t>example, if</w:t>
      </w:r>
      <w:proofErr w:type="gramEnd"/>
      <w:r>
        <w:rPr>
          <w:sz w:val="20"/>
          <w:szCs w:val="20"/>
        </w:rPr>
        <w:t xml:space="preserve"> the input is List(“12ab”, “</w:t>
      </w:r>
      <w:proofErr w:type="spellStart"/>
      <w:r>
        <w:rPr>
          <w:sz w:val="20"/>
          <w:szCs w:val="20"/>
        </w:rPr>
        <w:t>cde</w:t>
      </w:r>
      <w:proofErr w:type="spellEnd"/>
      <w:r>
        <w:rPr>
          <w:sz w:val="20"/>
          <w:szCs w:val="20"/>
        </w:rPr>
        <w:t>”, “</w:t>
      </w:r>
      <w:proofErr w:type="spellStart"/>
      <w:r>
        <w:rPr>
          <w:sz w:val="20"/>
          <w:szCs w:val="20"/>
        </w:rPr>
        <w:t>xyz</w:t>
      </w:r>
      <w:proofErr w:type="spellEnd"/>
      <w:r>
        <w:rPr>
          <w:sz w:val="20"/>
          <w:szCs w:val="20"/>
        </w:rPr>
        <w:t xml:space="preserve">”), then </w:t>
      </w:r>
      <w:r w:rsidRPr="005F50CF">
        <w:rPr>
          <w:i/>
          <w:sz w:val="20"/>
          <w:szCs w:val="20"/>
        </w:rPr>
        <w:t>foo</w:t>
      </w:r>
      <w:r w:rsidR="005F50CF" w:rsidRPr="005F50CF">
        <w:rPr>
          <w:i/>
          <w:sz w:val="20"/>
          <w:szCs w:val="20"/>
        </w:rPr>
        <w:t>2</w:t>
      </w:r>
      <w:r>
        <w:rPr>
          <w:sz w:val="20"/>
          <w:szCs w:val="20"/>
        </w:rPr>
        <w:t xml:space="preserve"> returns “</w:t>
      </w:r>
      <w:r w:rsidR="00A83037">
        <w:rPr>
          <w:sz w:val="20"/>
          <w:szCs w:val="20"/>
        </w:rPr>
        <w:t>1-c-x</w:t>
      </w:r>
      <w:r>
        <w:rPr>
          <w:sz w:val="20"/>
          <w:szCs w:val="20"/>
        </w:rPr>
        <w:t xml:space="preserve">”. </w:t>
      </w:r>
      <w:r w:rsidR="00A83037">
        <w:rPr>
          <w:sz w:val="20"/>
          <w:szCs w:val="20"/>
        </w:rPr>
        <w:t xml:space="preserve">Use </w:t>
      </w:r>
      <w:r w:rsidR="00A83037" w:rsidRPr="0071647E">
        <w:rPr>
          <w:i/>
          <w:sz w:val="20"/>
          <w:szCs w:val="20"/>
        </w:rPr>
        <w:t>map</w:t>
      </w:r>
      <w:r w:rsidR="0071647E">
        <w:rPr>
          <w:sz w:val="20"/>
          <w:szCs w:val="20"/>
        </w:rPr>
        <w:t>-</w:t>
      </w:r>
      <w:r w:rsidR="00A83037" w:rsidRPr="0071647E">
        <w:rPr>
          <w:i/>
          <w:sz w:val="20"/>
          <w:szCs w:val="20"/>
        </w:rPr>
        <w:t>reduce</w:t>
      </w:r>
      <w:r w:rsidR="00A83037">
        <w:rPr>
          <w:sz w:val="20"/>
          <w:szCs w:val="20"/>
        </w:rPr>
        <w:t xml:space="preserve"> style to do the job. </w:t>
      </w:r>
      <w:proofErr w:type="gramStart"/>
      <w:r w:rsidR="00A83037">
        <w:rPr>
          <w:sz w:val="20"/>
          <w:szCs w:val="20"/>
        </w:rPr>
        <w:t>And,</w:t>
      </w:r>
      <w:proofErr w:type="gramEnd"/>
      <w:r w:rsidR="00A83037">
        <w:rPr>
          <w:sz w:val="20"/>
          <w:szCs w:val="20"/>
        </w:rPr>
        <w:t xml:space="preserve"> try to avoid using</w:t>
      </w:r>
      <w:r>
        <w:rPr>
          <w:sz w:val="20"/>
          <w:szCs w:val="20"/>
        </w:rPr>
        <w:t xml:space="preserve"> any </w:t>
      </w:r>
      <w:r w:rsidRPr="0017475A">
        <w:rPr>
          <w:i/>
          <w:sz w:val="20"/>
          <w:szCs w:val="20"/>
        </w:rPr>
        <w:t xml:space="preserve">var </w:t>
      </w:r>
      <w:r>
        <w:rPr>
          <w:sz w:val="20"/>
          <w:szCs w:val="20"/>
        </w:rPr>
        <w:t>in your code.</w:t>
      </w:r>
    </w:p>
    <w:p w14:paraId="37F52582" w14:textId="1A2D712D" w:rsidR="00B61B8E" w:rsidRDefault="00B61B8E" w:rsidP="00CE779A">
      <w:pPr>
        <w:rPr>
          <w:sz w:val="20"/>
          <w:szCs w:val="20"/>
        </w:rPr>
      </w:pPr>
    </w:p>
    <w:p w14:paraId="65477DB6" w14:textId="77777777" w:rsidR="005F50CF" w:rsidRDefault="005F50CF" w:rsidP="00CE779A">
      <w:pPr>
        <w:rPr>
          <w:sz w:val="20"/>
          <w:szCs w:val="20"/>
        </w:rPr>
      </w:pPr>
    </w:p>
    <w:p w14:paraId="02AE8AE9" w14:textId="77777777" w:rsidR="005F50CF" w:rsidRDefault="005F50CF" w:rsidP="00CE779A">
      <w:pPr>
        <w:rPr>
          <w:sz w:val="20"/>
          <w:szCs w:val="20"/>
        </w:rPr>
      </w:pPr>
    </w:p>
    <w:p w14:paraId="7764357D" w14:textId="7D6117F2" w:rsidR="00A83037" w:rsidRDefault="00A83037" w:rsidP="00A83037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>
        <w:rPr>
          <w:b/>
          <w:sz w:val="20"/>
          <w:szCs w:val="20"/>
        </w:rPr>
        <w:t xml:space="preserve"> 3</w:t>
      </w:r>
      <w:r w:rsidRPr="007F601D">
        <w:rPr>
          <w:sz w:val="20"/>
          <w:szCs w:val="20"/>
        </w:rPr>
        <w:t>:</w:t>
      </w:r>
      <w:r>
        <w:rPr>
          <w:sz w:val="20"/>
          <w:szCs w:val="20"/>
        </w:rPr>
        <w:t xml:space="preserve"> (</w:t>
      </w:r>
      <w:r w:rsidR="00777495">
        <w:rPr>
          <w:sz w:val="20"/>
          <w:szCs w:val="20"/>
        </w:rPr>
        <w:t>3</w:t>
      </w:r>
      <w:r>
        <w:rPr>
          <w:sz w:val="20"/>
          <w:szCs w:val="20"/>
        </w:rPr>
        <w:t xml:space="preserve"> points) Write a function </w:t>
      </w:r>
      <w:r w:rsidRPr="00310005">
        <w:rPr>
          <w:i/>
          <w:sz w:val="20"/>
          <w:szCs w:val="20"/>
        </w:rPr>
        <w:t>foo</w:t>
      </w:r>
      <w:r>
        <w:rPr>
          <w:i/>
          <w:sz w:val="20"/>
          <w:szCs w:val="20"/>
        </w:rPr>
        <w:t>3</w:t>
      </w:r>
      <w:r w:rsidRPr="00310005">
        <w:rPr>
          <w:i/>
          <w:sz w:val="20"/>
          <w:szCs w:val="20"/>
        </w:rPr>
        <w:t xml:space="preserve"> </w:t>
      </w:r>
      <w:r>
        <w:rPr>
          <w:sz w:val="20"/>
          <w:szCs w:val="20"/>
        </w:rPr>
        <w:t xml:space="preserve">which takes a list of strings. Function </w:t>
      </w:r>
      <w:r w:rsidRPr="0017475A">
        <w:rPr>
          <w:i/>
          <w:sz w:val="20"/>
          <w:szCs w:val="20"/>
        </w:rPr>
        <w:t>foo</w:t>
      </w:r>
      <w:r>
        <w:rPr>
          <w:i/>
          <w:sz w:val="20"/>
          <w:szCs w:val="20"/>
        </w:rPr>
        <w:t>3</w:t>
      </w:r>
      <w:r>
        <w:rPr>
          <w:sz w:val="20"/>
          <w:szCs w:val="20"/>
        </w:rPr>
        <w:t xml:space="preserve"> concatenates the first character of the input strings together with a ‘hyphen’ character as a </w:t>
      </w:r>
      <w:proofErr w:type="gramStart"/>
      <w:r>
        <w:rPr>
          <w:sz w:val="20"/>
          <w:szCs w:val="20"/>
        </w:rPr>
        <w:t>separator, and</w:t>
      </w:r>
      <w:proofErr w:type="gramEnd"/>
      <w:r>
        <w:rPr>
          <w:sz w:val="20"/>
          <w:szCs w:val="20"/>
        </w:rPr>
        <w:t xml:space="preserve"> returns the resultant string. As an </w:t>
      </w:r>
      <w:proofErr w:type="gramStart"/>
      <w:r>
        <w:rPr>
          <w:sz w:val="20"/>
          <w:szCs w:val="20"/>
        </w:rPr>
        <w:t>example, if</w:t>
      </w:r>
      <w:proofErr w:type="gramEnd"/>
      <w:r>
        <w:rPr>
          <w:sz w:val="20"/>
          <w:szCs w:val="20"/>
        </w:rPr>
        <w:t xml:space="preserve"> the input is List(“12ab”, “</w:t>
      </w:r>
      <w:proofErr w:type="spellStart"/>
      <w:r>
        <w:rPr>
          <w:sz w:val="20"/>
          <w:szCs w:val="20"/>
        </w:rPr>
        <w:t>cde</w:t>
      </w:r>
      <w:proofErr w:type="spellEnd"/>
      <w:r>
        <w:rPr>
          <w:sz w:val="20"/>
          <w:szCs w:val="20"/>
        </w:rPr>
        <w:t>”, “</w:t>
      </w:r>
      <w:proofErr w:type="spellStart"/>
      <w:r>
        <w:rPr>
          <w:sz w:val="20"/>
          <w:szCs w:val="20"/>
        </w:rPr>
        <w:t>xyz</w:t>
      </w:r>
      <w:proofErr w:type="spellEnd"/>
      <w:r>
        <w:rPr>
          <w:sz w:val="20"/>
          <w:szCs w:val="20"/>
        </w:rPr>
        <w:t xml:space="preserve">”), then </w:t>
      </w:r>
      <w:r w:rsidRPr="005F50CF">
        <w:rPr>
          <w:i/>
          <w:sz w:val="20"/>
          <w:szCs w:val="20"/>
        </w:rPr>
        <w:t>foo</w:t>
      </w:r>
      <w:r>
        <w:rPr>
          <w:i/>
          <w:sz w:val="20"/>
          <w:szCs w:val="20"/>
        </w:rPr>
        <w:t>3</w:t>
      </w:r>
      <w:r>
        <w:rPr>
          <w:sz w:val="20"/>
          <w:szCs w:val="20"/>
        </w:rPr>
        <w:t xml:space="preserve"> returns “1-c-x”. Use </w:t>
      </w:r>
      <w:r w:rsidRPr="0071647E">
        <w:rPr>
          <w:i/>
          <w:sz w:val="20"/>
          <w:szCs w:val="20"/>
        </w:rPr>
        <w:t>map</w:t>
      </w:r>
      <w:r>
        <w:rPr>
          <w:sz w:val="20"/>
          <w:szCs w:val="20"/>
        </w:rPr>
        <w:t xml:space="preserve"> and </w:t>
      </w:r>
      <w:r w:rsidRPr="0071647E">
        <w:rPr>
          <w:i/>
          <w:sz w:val="20"/>
          <w:szCs w:val="20"/>
        </w:rPr>
        <w:t>fold</w:t>
      </w:r>
      <w:r>
        <w:rPr>
          <w:sz w:val="20"/>
          <w:szCs w:val="20"/>
        </w:rPr>
        <w:t xml:space="preserve"> (instead of </w:t>
      </w:r>
      <w:proofErr w:type="gramStart"/>
      <w:r w:rsidRPr="0071647E">
        <w:rPr>
          <w:i/>
          <w:sz w:val="20"/>
          <w:szCs w:val="20"/>
        </w:rPr>
        <w:t>reduce</w:t>
      </w:r>
      <w:proofErr w:type="gramEnd"/>
      <w:r>
        <w:rPr>
          <w:sz w:val="20"/>
          <w:szCs w:val="20"/>
        </w:rPr>
        <w:t xml:space="preserve">) to do the job. </w:t>
      </w:r>
      <w:proofErr w:type="gramStart"/>
      <w:r>
        <w:rPr>
          <w:sz w:val="20"/>
          <w:szCs w:val="20"/>
        </w:rPr>
        <w:t>And,</w:t>
      </w:r>
      <w:proofErr w:type="gramEnd"/>
      <w:r>
        <w:rPr>
          <w:sz w:val="20"/>
          <w:szCs w:val="20"/>
        </w:rPr>
        <w:t xml:space="preserve"> try to avoid using any </w:t>
      </w:r>
      <w:r w:rsidRPr="0017475A">
        <w:rPr>
          <w:i/>
          <w:sz w:val="20"/>
          <w:szCs w:val="20"/>
        </w:rPr>
        <w:t xml:space="preserve">var </w:t>
      </w:r>
      <w:r>
        <w:rPr>
          <w:sz w:val="20"/>
          <w:szCs w:val="20"/>
        </w:rPr>
        <w:t>in your code.</w:t>
      </w:r>
    </w:p>
    <w:p w14:paraId="6FBDEC65" w14:textId="77777777" w:rsidR="00B279E1" w:rsidRDefault="00B279E1" w:rsidP="00A83037">
      <w:pPr>
        <w:rPr>
          <w:sz w:val="20"/>
          <w:szCs w:val="20"/>
        </w:rPr>
      </w:pPr>
    </w:p>
    <w:p w14:paraId="6422C3EB" w14:textId="08CD3C10" w:rsidR="00B279E1" w:rsidRDefault="00B279E1" w:rsidP="00A83037">
      <w:pPr>
        <w:rPr>
          <w:sz w:val="20"/>
          <w:szCs w:val="20"/>
        </w:rPr>
      </w:pPr>
      <w:r>
        <w:rPr>
          <w:sz w:val="20"/>
          <w:szCs w:val="20"/>
        </w:rPr>
        <w:t xml:space="preserve">Hint: We have discussed </w:t>
      </w:r>
      <w:proofErr w:type="spellStart"/>
      <w:r w:rsidRPr="00B279E1">
        <w:rPr>
          <w:i/>
          <w:sz w:val="20"/>
          <w:szCs w:val="20"/>
        </w:rPr>
        <w:t>foldLeft</w:t>
      </w:r>
      <w:proofErr w:type="spellEnd"/>
      <w:r w:rsidRPr="00B279E1">
        <w:rPr>
          <w:i/>
          <w:sz w:val="20"/>
          <w:szCs w:val="20"/>
        </w:rPr>
        <w:t xml:space="preserve"> </w:t>
      </w:r>
      <w:r>
        <w:rPr>
          <w:sz w:val="20"/>
          <w:szCs w:val="20"/>
        </w:rPr>
        <w:t xml:space="preserve">in ppt and </w:t>
      </w:r>
      <w:r w:rsidRPr="00B279E1">
        <w:rPr>
          <w:i/>
          <w:sz w:val="20"/>
          <w:szCs w:val="20"/>
        </w:rPr>
        <w:t>fold</w:t>
      </w:r>
      <w:r>
        <w:rPr>
          <w:sz w:val="20"/>
          <w:szCs w:val="20"/>
        </w:rPr>
        <w:t xml:space="preserve"> is similar. You may also check the following link.</w:t>
      </w:r>
    </w:p>
    <w:p w14:paraId="60B7DE04" w14:textId="17109BFD" w:rsidR="00B279E1" w:rsidRDefault="00CB3B79" w:rsidP="00A83037">
      <w:pPr>
        <w:rPr>
          <w:color w:val="008000"/>
        </w:rPr>
      </w:pPr>
      <w:hyperlink r:id="rId5" w:history="1">
        <w:r w:rsidR="00B279E1" w:rsidRPr="00C53F5E">
          <w:rPr>
            <w:rStyle w:val="Hyperlink"/>
          </w:rPr>
          <w:t>https://coderwall.com/p/4l73-a/scala-fold-</w:t>
        </w:r>
        <w:r w:rsidR="00B279E1" w:rsidRPr="00C53F5E">
          <w:rPr>
            <w:rStyle w:val="Hyperlink"/>
          </w:rPr>
          <w:t>f</w:t>
        </w:r>
        <w:r w:rsidR="00B279E1" w:rsidRPr="00C53F5E">
          <w:rPr>
            <w:rStyle w:val="Hyperlink"/>
          </w:rPr>
          <w:t>oldleft-and-foldright</w:t>
        </w:r>
      </w:hyperlink>
      <w:r w:rsidR="00B279E1">
        <w:rPr>
          <w:color w:val="008000"/>
        </w:rPr>
        <w:t xml:space="preserve"> </w:t>
      </w:r>
    </w:p>
    <w:p w14:paraId="7D13AD4F" w14:textId="77777777" w:rsidR="005F50CF" w:rsidRPr="00606C62" w:rsidRDefault="005F50CF" w:rsidP="00CE779A">
      <w:pPr>
        <w:rPr>
          <w:sz w:val="20"/>
          <w:szCs w:val="20"/>
        </w:rPr>
      </w:pPr>
    </w:p>
    <w:sectPr w:rsidR="005F50CF" w:rsidRPr="00606C62" w:rsidSect="000C739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01C94"/>
    <w:multiLevelType w:val="hybridMultilevel"/>
    <w:tmpl w:val="1798819C"/>
    <w:lvl w:ilvl="0" w:tplc="A5E849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486B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F26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1A41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9E2D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129C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FCFD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4675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ECCB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ED00E1"/>
    <w:multiLevelType w:val="hybridMultilevel"/>
    <w:tmpl w:val="EF809520"/>
    <w:lvl w:ilvl="0" w:tplc="8EA82C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9E28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3EFA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EC20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560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FE11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54C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1AAA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7C06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EB0FA1"/>
    <w:multiLevelType w:val="hybridMultilevel"/>
    <w:tmpl w:val="680A9F04"/>
    <w:lvl w:ilvl="0" w:tplc="E28A6D5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19352AEB"/>
    <w:multiLevelType w:val="hybridMultilevel"/>
    <w:tmpl w:val="6186C440"/>
    <w:lvl w:ilvl="0" w:tplc="6D40A81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C2FA5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C810E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8451E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A6DB3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06A8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A6B2B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0ED95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A8DD6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17E1DDD"/>
    <w:multiLevelType w:val="hybridMultilevel"/>
    <w:tmpl w:val="F08CB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6D581D"/>
    <w:multiLevelType w:val="hybridMultilevel"/>
    <w:tmpl w:val="510834FC"/>
    <w:lvl w:ilvl="0" w:tplc="060899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9F27B3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CDC6BC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AEC68B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E18FA4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11EE465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6BA0434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5EA23A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8A265BA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6" w15:restartNumberingAfterBreak="0">
    <w:nsid w:val="47A37F18"/>
    <w:multiLevelType w:val="hybridMultilevel"/>
    <w:tmpl w:val="3F3A1A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7" w15:restartNumberingAfterBreak="0">
    <w:nsid w:val="4BEE391C"/>
    <w:multiLevelType w:val="hybridMultilevel"/>
    <w:tmpl w:val="2DE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144490"/>
    <w:multiLevelType w:val="hybridMultilevel"/>
    <w:tmpl w:val="F0DE06FC"/>
    <w:lvl w:ilvl="0" w:tplc="59126F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3859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E768C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91E13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208A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57E1B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B6DC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92E7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4A26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08D1ADF"/>
    <w:multiLevelType w:val="hybridMultilevel"/>
    <w:tmpl w:val="184C8B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DE7C15"/>
    <w:multiLevelType w:val="hybridMultilevel"/>
    <w:tmpl w:val="13E4624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878573C"/>
    <w:multiLevelType w:val="hybridMultilevel"/>
    <w:tmpl w:val="290E5408"/>
    <w:lvl w:ilvl="0" w:tplc="9E744C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1C26A0"/>
    <w:multiLevelType w:val="hybridMultilevel"/>
    <w:tmpl w:val="FD16EDB4"/>
    <w:lvl w:ilvl="0" w:tplc="D68670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905B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9E59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C25C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2E73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4464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8490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46CE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F6C4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BF71564"/>
    <w:multiLevelType w:val="hybridMultilevel"/>
    <w:tmpl w:val="AF12C984"/>
    <w:lvl w:ilvl="0" w:tplc="7BACF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7C6C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1E34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BC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7039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30FD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3CA6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E2BB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883D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2"/>
  </w:num>
  <w:num w:numId="2">
    <w:abstractNumId w:val="8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5"/>
  </w:num>
  <w:num w:numId="8">
    <w:abstractNumId w:val="10"/>
  </w:num>
  <w:num w:numId="9">
    <w:abstractNumId w:val="13"/>
  </w:num>
  <w:num w:numId="10">
    <w:abstractNumId w:val="1"/>
  </w:num>
  <w:num w:numId="11">
    <w:abstractNumId w:val="0"/>
  </w:num>
  <w:num w:numId="12">
    <w:abstractNumId w:val="7"/>
  </w:num>
  <w:num w:numId="13">
    <w:abstractNumId w:val="11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3sLA0NrU0MDE1NzNT0lEKTi0uzszPAykwrAUA36QNwiwAAAA="/>
  </w:docVars>
  <w:rsids>
    <w:rsidRoot w:val="0020767C"/>
    <w:rsid w:val="00002D15"/>
    <w:rsid w:val="00005A29"/>
    <w:rsid w:val="00013349"/>
    <w:rsid w:val="00026CEA"/>
    <w:rsid w:val="00027C3B"/>
    <w:rsid w:val="00033030"/>
    <w:rsid w:val="00042831"/>
    <w:rsid w:val="00042DB7"/>
    <w:rsid w:val="00055A65"/>
    <w:rsid w:val="00063DF9"/>
    <w:rsid w:val="000647F8"/>
    <w:rsid w:val="0006713C"/>
    <w:rsid w:val="00075136"/>
    <w:rsid w:val="00093A6C"/>
    <w:rsid w:val="00093B72"/>
    <w:rsid w:val="000A40DB"/>
    <w:rsid w:val="000B5167"/>
    <w:rsid w:val="000B60B6"/>
    <w:rsid w:val="000C1915"/>
    <w:rsid w:val="000C2D32"/>
    <w:rsid w:val="000C7397"/>
    <w:rsid w:val="000D4F23"/>
    <w:rsid w:val="000D74A9"/>
    <w:rsid w:val="000E00B1"/>
    <w:rsid w:val="000E2E07"/>
    <w:rsid w:val="000E55A8"/>
    <w:rsid w:val="000E6F6F"/>
    <w:rsid w:val="000F0D15"/>
    <w:rsid w:val="000F2117"/>
    <w:rsid w:val="000F7398"/>
    <w:rsid w:val="00101ECB"/>
    <w:rsid w:val="00115126"/>
    <w:rsid w:val="001151A3"/>
    <w:rsid w:val="001315A9"/>
    <w:rsid w:val="001365C3"/>
    <w:rsid w:val="0016435F"/>
    <w:rsid w:val="001668E9"/>
    <w:rsid w:val="00167733"/>
    <w:rsid w:val="0017475A"/>
    <w:rsid w:val="00175ECE"/>
    <w:rsid w:val="0018768E"/>
    <w:rsid w:val="0019703E"/>
    <w:rsid w:val="00197149"/>
    <w:rsid w:val="001A48A0"/>
    <w:rsid w:val="001B087F"/>
    <w:rsid w:val="001B1385"/>
    <w:rsid w:val="001B59D3"/>
    <w:rsid w:val="001B7D4D"/>
    <w:rsid w:val="001D0D5E"/>
    <w:rsid w:val="001F2FEE"/>
    <w:rsid w:val="0020767C"/>
    <w:rsid w:val="00220FD5"/>
    <w:rsid w:val="00240456"/>
    <w:rsid w:val="002410AD"/>
    <w:rsid w:val="00242B13"/>
    <w:rsid w:val="00246FCB"/>
    <w:rsid w:val="00252D0D"/>
    <w:rsid w:val="00263AAC"/>
    <w:rsid w:val="00264760"/>
    <w:rsid w:val="00296524"/>
    <w:rsid w:val="002A0D51"/>
    <w:rsid w:val="002A6FCA"/>
    <w:rsid w:val="002C691F"/>
    <w:rsid w:val="002E7FE4"/>
    <w:rsid w:val="002F1711"/>
    <w:rsid w:val="002F3847"/>
    <w:rsid w:val="002F5702"/>
    <w:rsid w:val="00302681"/>
    <w:rsid w:val="00304321"/>
    <w:rsid w:val="00310005"/>
    <w:rsid w:val="003111A2"/>
    <w:rsid w:val="0031682E"/>
    <w:rsid w:val="003200AC"/>
    <w:rsid w:val="003244B1"/>
    <w:rsid w:val="00327245"/>
    <w:rsid w:val="00341422"/>
    <w:rsid w:val="00344A67"/>
    <w:rsid w:val="00352554"/>
    <w:rsid w:val="00360476"/>
    <w:rsid w:val="003700A8"/>
    <w:rsid w:val="0038262D"/>
    <w:rsid w:val="00391B0F"/>
    <w:rsid w:val="003A30F3"/>
    <w:rsid w:val="003A40A8"/>
    <w:rsid w:val="003B0D59"/>
    <w:rsid w:val="003B563D"/>
    <w:rsid w:val="003B62ED"/>
    <w:rsid w:val="003B7A05"/>
    <w:rsid w:val="003C09C8"/>
    <w:rsid w:val="003C7C58"/>
    <w:rsid w:val="003E451B"/>
    <w:rsid w:val="003E57B8"/>
    <w:rsid w:val="003F1299"/>
    <w:rsid w:val="0043768A"/>
    <w:rsid w:val="0044134A"/>
    <w:rsid w:val="004453D6"/>
    <w:rsid w:val="00445F5F"/>
    <w:rsid w:val="00470018"/>
    <w:rsid w:val="004700CF"/>
    <w:rsid w:val="0047110F"/>
    <w:rsid w:val="00483A2A"/>
    <w:rsid w:val="00484F10"/>
    <w:rsid w:val="004C7296"/>
    <w:rsid w:val="004D2B66"/>
    <w:rsid w:val="004D50BE"/>
    <w:rsid w:val="004D63AC"/>
    <w:rsid w:val="004F0988"/>
    <w:rsid w:val="004F58C6"/>
    <w:rsid w:val="0051331B"/>
    <w:rsid w:val="0052266E"/>
    <w:rsid w:val="00523DC1"/>
    <w:rsid w:val="00526D58"/>
    <w:rsid w:val="0054135E"/>
    <w:rsid w:val="00550786"/>
    <w:rsid w:val="00556902"/>
    <w:rsid w:val="00565956"/>
    <w:rsid w:val="00566900"/>
    <w:rsid w:val="00567BFC"/>
    <w:rsid w:val="00574FF6"/>
    <w:rsid w:val="00585381"/>
    <w:rsid w:val="00586151"/>
    <w:rsid w:val="00590F16"/>
    <w:rsid w:val="00593D71"/>
    <w:rsid w:val="005A1300"/>
    <w:rsid w:val="005A205A"/>
    <w:rsid w:val="005A342F"/>
    <w:rsid w:val="005C0A70"/>
    <w:rsid w:val="005C30EC"/>
    <w:rsid w:val="005C6D23"/>
    <w:rsid w:val="005C79BA"/>
    <w:rsid w:val="005D622C"/>
    <w:rsid w:val="005E1331"/>
    <w:rsid w:val="005E3294"/>
    <w:rsid w:val="005F50CF"/>
    <w:rsid w:val="00601137"/>
    <w:rsid w:val="006030B0"/>
    <w:rsid w:val="00606C62"/>
    <w:rsid w:val="006100EF"/>
    <w:rsid w:val="0061102D"/>
    <w:rsid w:val="00632989"/>
    <w:rsid w:val="00633EAE"/>
    <w:rsid w:val="00634C61"/>
    <w:rsid w:val="00643340"/>
    <w:rsid w:val="0064399B"/>
    <w:rsid w:val="00654DB5"/>
    <w:rsid w:val="00671AA4"/>
    <w:rsid w:val="006819BC"/>
    <w:rsid w:val="00694911"/>
    <w:rsid w:val="006A3208"/>
    <w:rsid w:val="006B17CD"/>
    <w:rsid w:val="006B4663"/>
    <w:rsid w:val="006C7467"/>
    <w:rsid w:val="006D4656"/>
    <w:rsid w:val="006D5792"/>
    <w:rsid w:val="006E14A2"/>
    <w:rsid w:val="006E4627"/>
    <w:rsid w:val="006E4B61"/>
    <w:rsid w:val="006E64B4"/>
    <w:rsid w:val="006F112D"/>
    <w:rsid w:val="006F59B8"/>
    <w:rsid w:val="00705FEA"/>
    <w:rsid w:val="007156CC"/>
    <w:rsid w:val="00715947"/>
    <w:rsid w:val="0071647E"/>
    <w:rsid w:val="0071667D"/>
    <w:rsid w:val="00716BED"/>
    <w:rsid w:val="00743CB5"/>
    <w:rsid w:val="007456EF"/>
    <w:rsid w:val="007541B8"/>
    <w:rsid w:val="00777495"/>
    <w:rsid w:val="007A1559"/>
    <w:rsid w:val="007A6785"/>
    <w:rsid w:val="007B2EC2"/>
    <w:rsid w:val="007C19BC"/>
    <w:rsid w:val="007C4B49"/>
    <w:rsid w:val="007D285F"/>
    <w:rsid w:val="007D67B0"/>
    <w:rsid w:val="007F4862"/>
    <w:rsid w:val="007F5C10"/>
    <w:rsid w:val="007F601D"/>
    <w:rsid w:val="008231AA"/>
    <w:rsid w:val="00834D12"/>
    <w:rsid w:val="0084028E"/>
    <w:rsid w:val="0084480F"/>
    <w:rsid w:val="00844AD6"/>
    <w:rsid w:val="00863C14"/>
    <w:rsid w:val="00865BB5"/>
    <w:rsid w:val="00883AF5"/>
    <w:rsid w:val="00886055"/>
    <w:rsid w:val="0088787F"/>
    <w:rsid w:val="00893E89"/>
    <w:rsid w:val="00897CFA"/>
    <w:rsid w:val="008A06AC"/>
    <w:rsid w:val="008B5A4B"/>
    <w:rsid w:val="008E1AA0"/>
    <w:rsid w:val="008E45BC"/>
    <w:rsid w:val="008F2027"/>
    <w:rsid w:val="008F58D2"/>
    <w:rsid w:val="0090531E"/>
    <w:rsid w:val="00913B15"/>
    <w:rsid w:val="009236B0"/>
    <w:rsid w:val="009268C9"/>
    <w:rsid w:val="009309B3"/>
    <w:rsid w:val="009351C9"/>
    <w:rsid w:val="00936EE5"/>
    <w:rsid w:val="00944C49"/>
    <w:rsid w:val="009472DD"/>
    <w:rsid w:val="00950F45"/>
    <w:rsid w:val="00967605"/>
    <w:rsid w:val="009679EE"/>
    <w:rsid w:val="009968CB"/>
    <w:rsid w:val="009B1D8F"/>
    <w:rsid w:val="009B642A"/>
    <w:rsid w:val="009B6CCE"/>
    <w:rsid w:val="009C0BC1"/>
    <w:rsid w:val="009C2D05"/>
    <w:rsid w:val="009E118E"/>
    <w:rsid w:val="009E7777"/>
    <w:rsid w:val="00A02524"/>
    <w:rsid w:val="00A10677"/>
    <w:rsid w:val="00A25FC2"/>
    <w:rsid w:val="00A272BC"/>
    <w:rsid w:val="00A31024"/>
    <w:rsid w:val="00A360BB"/>
    <w:rsid w:val="00A37E47"/>
    <w:rsid w:val="00A477BB"/>
    <w:rsid w:val="00A47C18"/>
    <w:rsid w:val="00A53EAC"/>
    <w:rsid w:val="00A55845"/>
    <w:rsid w:val="00A67E3C"/>
    <w:rsid w:val="00A83037"/>
    <w:rsid w:val="00A83988"/>
    <w:rsid w:val="00A85C5F"/>
    <w:rsid w:val="00A8790C"/>
    <w:rsid w:val="00A91B56"/>
    <w:rsid w:val="00A93D3F"/>
    <w:rsid w:val="00A96F8D"/>
    <w:rsid w:val="00AA21A4"/>
    <w:rsid w:val="00AA57E9"/>
    <w:rsid w:val="00AA63ED"/>
    <w:rsid w:val="00AB0941"/>
    <w:rsid w:val="00AB2A30"/>
    <w:rsid w:val="00AB6358"/>
    <w:rsid w:val="00AC6A97"/>
    <w:rsid w:val="00AE5A18"/>
    <w:rsid w:val="00AF0A7A"/>
    <w:rsid w:val="00AF3A0D"/>
    <w:rsid w:val="00B02FC0"/>
    <w:rsid w:val="00B048B4"/>
    <w:rsid w:val="00B10066"/>
    <w:rsid w:val="00B12387"/>
    <w:rsid w:val="00B1681A"/>
    <w:rsid w:val="00B26518"/>
    <w:rsid w:val="00B279E1"/>
    <w:rsid w:val="00B321F5"/>
    <w:rsid w:val="00B54559"/>
    <w:rsid w:val="00B6090B"/>
    <w:rsid w:val="00B61B8E"/>
    <w:rsid w:val="00B71301"/>
    <w:rsid w:val="00B7481D"/>
    <w:rsid w:val="00B77D7C"/>
    <w:rsid w:val="00B832A5"/>
    <w:rsid w:val="00B8373D"/>
    <w:rsid w:val="00B86062"/>
    <w:rsid w:val="00B92886"/>
    <w:rsid w:val="00B94779"/>
    <w:rsid w:val="00B9650D"/>
    <w:rsid w:val="00BB3839"/>
    <w:rsid w:val="00BC3569"/>
    <w:rsid w:val="00BD34FD"/>
    <w:rsid w:val="00BF4186"/>
    <w:rsid w:val="00BF5E9E"/>
    <w:rsid w:val="00C01435"/>
    <w:rsid w:val="00C016EB"/>
    <w:rsid w:val="00C01F57"/>
    <w:rsid w:val="00C05674"/>
    <w:rsid w:val="00C15F4A"/>
    <w:rsid w:val="00C27A43"/>
    <w:rsid w:val="00C36C64"/>
    <w:rsid w:val="00C373B7"/>
    <w:rsid w:val="00C474C4"/>
    <w:rsid w:val="00C60CAB"/>
    <w:rsid w:val="00C77906"/>
    <w:rsid w:val="00C826B7"/>
    <w:rsid w:val="00C83A0A"/>
    <w:rsid w:val="00C94842"/>
    <w:rsid w:val="00CA0F15"/>
    <w:rsid w:val="00CA4A67"/>
    <w:rsid w:val="00CB0AD7"/>
    <w:rsid w:val="00CB3B79"/>
    <w:rsid w:val="00CC1555"/>
    <w:rsid w:val="00CC1F0E"/>
    <w:rsid w:val="00CE779A"/>
    <w:rsid w:val="00CF3AD8"/>
    <w:rsid w:val="00D04F79"/>
    <w:rsid w:val="00D05015"/>
    <w:rsid w:val="00D215A3"/>
    <w:rsid w:val="00D23F80"/>
    <w:rsid w:val="00D30D9A"/>
    <w:rsid w:val="00D320A1"/>
    <w:rsid w:val="00D326D7"/>
    <w:rsid w:val="00D33E1F"/>
    <w:rsid w:val="00D505FE"/>
    <w:rsid w:val="00D50778"/>
    <w:rsid w:val="00D513C7"/>
    <w:rsid w:val="00D5195F"/>
    <w:rsid w:val="00D51F41"/>
    <w:rsid w:val="00D5516B"/>
    <w:rsid w:val="00D57C03"/>
    <w:rsid w:val="00D7083E"/>
    <w:rsid w:val="00D737BE"/>
    <w:rsid w:val="00D74282"/>
    <w:rsid w:val="00D80EF3"/>
    <w:rsid w:val="00D95779"/>
    <w:rsid w:val="00DB2761"/>
    <w:rsid w:val="00DB3D1D"/>
    <w:rsid w:val="00DB6994"/>
    <w:rsid w:val="00DC2340"/>
    <w:rsid w:val="00DC4851"/>
    <w:rsid w:val="00DC62AF"/>
    <w:rsid w:val="00DE058A"/>
    <w:rsid w:val="00DE2763"/>
    <w:rsid w:val="00DE67ED"/>
    <w:rsid w:val="00E01FE0"/>
    <w:rsid w:val="00E2224F"/>
    <w:rsid w:val="00E3179A"/>
    <w:rsid w:val="00E37ACA"/>
    <w:rsid w:val="00E447F5"/>
    <w:rsid w:val="00E47B75"/>
    <w:rsid w:val="00E510F7"/>
    <w:rsid w:val="00E54E32"/>
    <w:rsid w:val="00E901F6"/>
    <w:rsid w:val="00E90AAB"/>
    <w:rsid w:val="00E92CFD"/>
    <w:rsid w:val="00E932C2"/>
    <w:rsid w:val="00E9389C"/>
    <w:rsid w:val="00EA264D"/>
    <w:rsid w:val="00EA5D0B"/>
    <w:rsid w:val="00EB0B4F"/>
    <w:rsid w:val="00EC615B"/>
    <w:rsid w:val="00EF0D00"/>
    <w:rsid w:val="00F00A6C"/>
    <w:rsid w:val="00F05916"/>
    <w:rsid w:val="00F22C5B"/>
    <w:rsid w:val="00F324B5"/>
    <w:rsid w:val="00F36394"/>
    <w:rsid w:val="00F36CB7"/>
    <w:rsid w:val="00F43C91"/>
    <w:rsid w:val="00F66F76"/>
    <w:rsid w:val="00F766A4"/>
    <w:rsid w:val="00FA1B13"/>
    <w:rsid w:val="00FA272E"/>
    <w:rsid w:val="00FC4064"/>
    <w:rsid w:val="00FD1615"/>
    <w:rsid w:val="00FD375F"/>
    <w:rsid w:val="00FD3B29"/>
    <w:rsid w:val="00FE5B7E"/>
    <w:rsid w:val="00FE6C65"/>
    <w:rsid w:val="00FF2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70D344"/>
  <w14:defaultImageDpi w14:val="330"/>
  <w15:docId w15:val="{91414D69-0528-D042-8B7C-F6CFC2231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0767C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96524"/>
    <w:pPr>
      <w:ind w:left="720"/>
      <w:contextualSpacing/>
    </w:pPr>
    <w:rPr>
      <w:rFonts w:ascii="Times" w:hAnsi="Time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unhideWhenUsed/>
    <w:rsid w:val="000B5167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unhideWhenUsed/>
    <w:rsid w:val="000B5167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unhideWhenUsed/>
    <w:rsid w:val="000B5167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unhideWhenUsed/>
    <w:rsid w:val="000B5167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unhideWhenUsed/>
    <w:rsid w:val="000B5167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unhideWhenUsed/>
    <w:rsid w:val="000B5167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unhideWhenUsed/>
    <w:rsid w:val="000B5167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unhideWhenUsed/>
    <w:rsid w:val="000B5167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unhideWhenUsed/>
    <w:rsid w:val="000B5167"/>
    <w:pPr>
      <w:ind w:left="2160" w:hanging="240"/>
    </w:pPr>
  </w:style>
  <w:style w:type="paragraph" w:styleId="IndexHeading">
    <w:name w:val="index heading"/>
    <w:basedOn w:val="Normal"/>
    <w:next w:val="Index1"/>
    <w:uiPriority w:val="99"/>
    <w:unhideWhenUsed/>
    <w:rsid w:val="000B5167"/>
  </w:style>
  <w:style w:type="paragraph" w:styleId="BalloonText">
    <w:name w:val="Balloon Text"/>
    <w:basedOn w:val="Normal"/>
    <w:link w:val="BalloonTextChar"/>
    <w:uiPriority w:val="99"/>
    <w:semiHidden/>
    <w:unhideWhenUsed/>
    <w:rsid w:val="006439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399B"/>
    <w:rPr>
      <w:rFonts w:ascii="Lucida Grande" w:hAnsi="Lucida Grande" w:cs="Lucida Grande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6100EF"/>
    <w:pPr>
      <w:spacing w:after="200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279E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79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B3B7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34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33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530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43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54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2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26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62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0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936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9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8580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35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393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4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601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90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017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55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3406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3962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646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3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57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3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65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8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7719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7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9230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4037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oderwall.com/p/4l73-a/scala-fold-foldleft-and-foldrigh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3</TotalTime>
  <Pages>1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SU</Company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r Roy</dc:creator>
  <cp:keywords/>
  <dc:description/>
  <cp:lastModifiedBy>Sidney Reagan Sanders</cp:lastModifiedBy>
  <cp:revision>344</cp:revision>
  <cp:lastPrinted>2016-02-11T17:33:00Z</cp:lastPrinted>
  <dcterms:created xsi:type="dcterms:W3CDTF">2016-01-26T17:31:00Z</dcterms:created>
  <dcterms:modified xsi:type="dcterms:W3CDTF">2021-04-01T23:23:00Z</dcterms:modified>
</cp:coreProperties>
</file>